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14002B" w:rsidP="0014002B">
      <w:pPr>
        <w:pStyle w:val="Heading1"/>
        <w:ind w:left="2880"/>
      </w:pPr>
      <w:r w:rsidRPr="0014002B">
        <w:t>How Much Yarn for a Blanket</w:t>
      </w:r>
    </w:p>
    <w:p w:rsidR="0014002B" w:rsidRDefault="0014002B" w:rsidP="0014002B"/>
    <w:p w:rsidR="0014002B" w:rsidRDefault="002A0536" w:rsidP="0014002B">
      <w:r>
        <w:t xml:space="preserve">If you are willing to customize your blankets, there are some beforehand things to consider. According to </w:t>
      </w:r>
      <w:r w:rsidR="00D75DAD">
        <w:t xml:space="preserve">the </w:t>
      </w:r>
      <w:r>
        <w:t>weight of the wool for an afghan of size 50”-65” you’ll require the bulk weighted one of almost 2000 yarn.</w:t>
      </w:r>
      <w:bookmarkStart w:id="0" w:name="_GoBack"/>
      <w:bookmarkEnd w:id="0"/>
    </w:p>
    <w:p w:rsidR="002A0536" w:rsidRDefault="002A0536" w:rsidP="002A0536">
      <w:pPr>
        <w:pStyle w:val="Heading2"/>
      </w:pPr>
      <w:r w:rsidRPr="002A0536">
        <w:t>How Much Yarn for a Blanket</w:t>
      </w:r>
    </w:p>
    <w:p w:rsidR="002A0536" w:rsidRDefault="002A0536" w:rsidP="002A0536">
      <w:r>
        <w:t>The traditional size chart for crochet blankets often var</w:t>
      </w:r>
      <w:r w:rsidR="00D75DAD">
        <w:t>ies</w:t>
      </w:r>
      <w:r>
        <w:t xml:space="preserve"> according</w:t>
      </w:r>
      <w:r w:rsidR="00D75DAD">
        <w:t xml:space="preserve"> to</w:t>
      </w:r>
      <w:r>
        <w:t xml:space="preserve"> the stitch amounts and the weight of the strains. Technically the weights refer to the fact if the wool is slim and light else it’s a bulk one. </w:t>
      </w:r>
    </w:p>
    <w:p w:rsidR="00975532" w:rsidRDefault="002A0536" w:rsidP="002A0536">
      <w:r>
        <w:t xml:space="preserve">The thin strains will need more amount of yarn whereas a bulk one would require a fewer yarn. </w:t>
      </w:r>
      <w:r w:rsidR="00975532">
        <w:t>Weights can vary from 1-6 and the mid</w:t>
      </w:r>
      <w:r w:rsidR="00D75DAD">
        <w:t>-</w:t>
      </w:r>
      <w:r w:rsidR="00975532">
        <w:t>weighted ones are an optimal solution.</w:t>
      </w:r>
    </w:p>
    <w:p w:rsidR="002A0536" w:rsidRDefault="00146E98" w:rsidP="002A0536">
      <w:r>
        <w:t>For instance lets</w:t>
      </w:r>
      <w:r w:rsidR="00D75DAD">
        <w:t>,</w:t>
      </w:r>
      <w:r>
        <w:t xml:space="preserve"> we are to make a shawl and selected the superfine category that is weighted 1. You’ll need about 700 yarns for this case. Whereas if you select the medium or super bulky ones, you’ll </w:t>
      </w:r>
      <w:r w:rsidR="00D75DAD">
        <w:t>require</w:t>
      </w:r>
      <w:r>
        <w:t xml:space="preserve"> 450 and 400 yarns nearly accordingly.</w:t>
      </w:r>
    </w:p>
    <w:p w:rsidR="00925424" w:rsidRDefault="00146E98" w:rsidP="002A0536">
      <w:r>
        <w:t xml:space="preserve">So as per the average woolen </w:t>
      </w:r>
      <w:r w:rsidR="00925424">
        <w:t>bulkiness, we will be recommending the yarns.</w:t>
      </w:r>
    </w:p>
    <w:p w:rsidR="00146E98" w:rsidRDefault="00925424" w:rsidP="00925424">
      <w:pPr>
        <w:pStyle w:val="ListParagraph"/>
        <w:numPr>
          <w:ilvl w:val="0"/>
          <w:numId w:val="1"/>
        </w:numPr>
      </w:pPr>
      <w:r>
        <w:t>A baby blanket will take about 1000-1200 yarns</w:t>
      </w:r>
    </w:p>
    <w:p w:rsidR="00925424" w:rsidRDefault="00925424" w:rsidP="00925424">
      <w:pPr>
        <w:pStyle w:val="ListParagraph"/>
        <w:numPr>
          <w:ilvl w:val="0"/>
          <w:numId w:val="1"/>
        </w:numPr>
      </w:pPr>
      <w:r>
        <w:t>Afghans require 2500-3000 yarns</w:t>
      </w:r>
    </w:p>
    <w:p w:rsidR="00925424" w:rsidRDefault="007821A0" w:rsidP="00925424">
      <w:pPr>
        <w:pStyle w:val="ListParagraph"/>
        <w:numPr>
          <w:ilvl w:val="0"/>
          <w:numId w:val="1"/>
        </w:numPr>
      </w:pPr>
      <w:r>
        <w:t>A king</w:t>
      </w:r>
      <w:r w:rsidR="00D75DAD">
        <w:t>-</w:t>
      </w:r>
      <w:r>
        <w:t xml:space="preserve">size might take yarns </w:t>
      </w:r>
      <w:r w:rsidR="00051A8E">
        <w:t>over 3000 yarns, as the size is high.</w:t>
      </w:r>
    </w:p>
    <w:p w:rsidR="00051A8E" w:rsidRDefault="00051A8E" w:rsidP="00051A8E">
      <w:pPr>
        <w:pStyle w:val="ListParagraph"/>
        <w:numPr>
          <w:ilvl w:val="0"/>
          <w:numId w:val="1"/>
        </w:numPr>
      </w:pPr>
      <w:r>
        <w:t>Calif. King is the ultimate large one up until now, and 104 x 100 size you will need a good amount of yarns</w:t>
      </w:r>
    </w:p>
    <w:p w:rsidR="00051A8E" w:rsidRDefault="00051A8E" w:rsidP="00051A8E">
      <w:pPr>
        <w:pStyle w:val="Heading2"/>
      </w:pPr>
      <w:r>
        <w:t>What size is a throw blanket?</w:t>
      </w:r>
    </w:p>
    <w:p w:rsidR="0069449A" w:rsidRDefault="00D75DAD" w:rsidP="00051A8E">
      <w:r>
        <w:t>The u</w:t>
      </w:r>
      <w:r w:rsidR="00051A8E">
        <w:t xml:space="preserve">sual measurement of a throw is 50 inches by 35 inches, but the size can vary </w:t>
      </w:r>
      <w:r w:rsidR="00FE1B02">
        <w:t xml:space="preserve">up to choice. A throw blanket is a décor purpose element </w:t>
      </w:r>
      <w:r w:rsidR="000330D2">
        <w:t>and used</w:t>
      </w:r>
      <w:r w:rsidR="00FE1B02">
        <w:t xml:space="preserve"> while </w:t>
      </w:r>
      <w:r w:rsidR="000330D2">
        <w:t>enjoying a movie</w:t>
      </w:r>
      <w:r w:rsidR="00FE1B02">
        <w:t xml:space="preserve"> </w:t>
      </w:r>
      <w:r w:rsidR="000330D2">
        <w:t xml:space="preserve">or cuddling cup of coffee. Afghans are one of a vibrant </w:t>
      </w:r>
      <w:r w:rsidR="0069449A">
        <w:t>kind of throw and the size is 50”-65” most often.</w:t>
      </w:r>
    </w:p>
    <w:p w:rsidR="00811C97" w:rsidRDefault="0069449A" w:rsidP="00051A8E">
      <w:r>
        <w:t>For making a patterned throw you might go for a circular one or a square. Sometimes rectangular throws are also on the better remarks. Usually</w:t>
      </w:r>
      <w:r w:rsidR="00D75DAD">
        <w:t>,</w:t>
      </w:r>
      <w:r>
        <w:t xml:space="preserve"> the throw</w:t>
      </w:r>
      <w:r w:rsidR="00D75DAD">
        <w:t>-</w:t>
      </w:r>
      <w:r>
        <w:t>maki</w:t>
      </w:r>
      <w:r w:rsidR="00811C97">
        <w:t>ng might require 4-5pounds of wool. And each ball is of 28yards per pound and might vary.</w:t>
      </w:r>
    </w:p>
    <w:p w:rsidR="000A2943" w:rsidRDefault="000A2943" w:rsidP="00051A8E">
      <w:r>
        <w:lastRenderedPageBreak/>
        <w:t>Do give a check on this site for a</w:t>
      </w:r>
      <w:r w:rsidR="00D75DAD">
        <w:t xml:space="preserve"> piece of</w:t>
      </w:r>
      <w:r>
        <w:t xml:space="preserve"> better know</w:t>
      </w:r>
      <w:r w:rsidR="00D75DAD">
        <w:t>ledge</w:t>
      </w:r>
      <w:r>
        <w:t xml:space="preserve">. The </w:t>
      </w:r>
      <w:r w:rsidR="00C20CF9">
        <w:t xml:space="preserve">demonstration might help you through </w:t>
      </w:r>
      <w:hyperlink r:id="rId5" w:history="1">
        <w:r w:rsidR="00C20CF9" w:rsidRPr="00AE28D3">
          <w:rPr>
            <w:rStyle w:val="Hyperlink"/>
          </w:rPr>
          <w:t>https://homelealass.com/2018/06/29/how-much-chunky-yarn-do-i-need-for-a-throw/</w:t>
        </w:r>
      </w:hyperlink>
    </w:p>
    <w:p w:rsidR="00C20CF9" w:rsidRDefault="00C20CF9" w:rsidP="00051A8E"/>
    <w:p w:rsidR="00811C97" w:rsidRDefault="00811C97" w:rsidP="00811C97">
      <w:pPr>
        <w:pStyle w:val="Heading2"/>
      </w:pPr>
      <w:r>
        <w:t>H</w:t>
      </w:r>
      <w:r>
        <w:t>ow much yarn for a baby blanket</w:t>
      </w:r>
      <w:r>
        <w:t>?</w:t>
      </w:r>
    </w:p>
    <w:p w:rsidR="00811C97" w:rsidRDefault="00156F1E" w:rsidP="00811C97">
      <w:r>
        <w:t xml:space="preserve">A baby </w:t>
      </w:r>
      <w:proofErr w:type="spellStart"/>
      <w:r>
        <w:t>blanky</w:t>
      </w:r>
      <w:proofErr w:type="spellEnd"/>
      <w:r>
        <w:t xml:space="preserve"> is comparatively an average</w:t>
      </w:r>
      <w:r w:rsidR="00D75DAD">
        <w:t>-</w:t>
      </w:r>
      <w:r>
        <w:t>sized woolen area and the normal size 30x40 inches or var</w:t>
      </w:r>
      <w:r w:rsidR="00D75DAD">
        <w:t>ies</w:t>
      </w:r>
      <w:r>
        <w:t xml:space="preserve"> as per need. And yarns of weight 1 wool will need about 1500-1625 yards, whereas a yarn that is weighted 3 will need 1125-1250 yards of wool.</w:t>
      </w:r>
      <w:r>
        <w:br/>
        <w:t>For baby blankets</w:t>
      </w:r>
      <w:r w:rsidR="00D75DAD">
        <w:t>,</w:t>
      </w:r>
      <w:r>
        <w:t xml:space="preserve"> we usually chose fine yarns so that the blankets turn to light-weights and easy to fold and handle. Babies can’t deal with bulky sizes and textures. So it’s wise to select yarns based on the usage purpose.</w:t>
      </w:r>
    </w:p>
    <w:p w:rsidR="00156F1E" w:rsidRDefault="00156F1E" w:rsidP="00156F1E">
      <w:pPr>
        <w:pStyle w:val="Heading2"/>
      </w:pPr>
      <w:r>
        <w:t>H</w:t>
      </w:r>
      <w:r>
        <w:t>ow much yarn to crochet a king-size blanket</w:t>
      </w:r>
      <w:r>
        <w:t>?</w:t>
      </w:r>
    </w:p>
    <w:p w:rsidR="00156F1E" w:rsidRDefault="00156F1E" w:rsidP="00156F1E">
      <w:r>
        <w:t>The king</w:t>
      </w:r>
      <w:r w:rsidR="00D75DAD">
        <w:t>-</w:t>
      </w:r>
      <w:r>
        <w:t xml:space="preserve">sized ones are the technical large sizes unless you wish to </w:t>
      </w:r>
      <w:r w:rsidR="00D8700C">
        <w:t>customize bigger ones. So these are about 177cm x 203cm and need approximate</w:t>
      </w:r>
      <w:r w:rsidR="00D75DAD">
        <w:t>ly</w:t>
      </w:r>
      <w:r w:rsidR="00D8700C">
        <w:t xml:space="preserve"> 280 meters of yarns. </w:t>
      </w:r>
    </w:p>
    <w:p w:rsidR="00051A8E" w:rsidRDefault="00D8700C" w:rsidP="00D8700C">
      <w:r>
        <w:t xml:space="preserve">If you’re dealing with this large item project then it’s wise to use a high numbered weighted yarn with 11-8 mm sized crochet for fast done work. Even though number 6 yarns will give uneven area whereas the slimmer yarns will give thinner even area blankets. </w:t>
      </w:r>
    </w:p>
    <w:p w:rsidR="002E194C" w:rsidRDefault="002E194C" w:rsidP="008F7B85">
      <w:pPr>
        <w:pStyle w:val="Heading2"/>
        <w:rPr>
          <w:sz w:val="24"/>
        </w:rPr>
      </w:pPr>
      <w:r>
        <w:t>H</w:t>
      </w:r>
      <w:r>
        <w:t>ow many 100g balls of wool to make a blanket?</w:t>
      </w:r>
    </w:p>
    <w:p w:rsidR="00192F09" w:rsidRDefault="00C20CF9" w:rsidP="00D8700C">
      <w:r>
        <w:t>For a general</w:t>
      </w:r>
      <w:r w:rsidR="00D75DAD">
        <w:t>-</w:t>
      </w:r>
      <w:r>
        <w:t>purpose blanket</w:t>
      </w:r>
      <w:r w:rsidR="00D75DAD">
        <w:t>,</w:t>
      </w:r>
      <w:r>
        <w:t xml:space="preserve"> it is suggested to have 2000-2500 yards. If we are calculating 100g balls then you will need around 6-7 such balls</w:t>
      </w:r>
      <w:r w:rsidR="00186582">
        <w:t xml:space="preserve">. </w:t>
      </w:r>
      <w:r w:rsidR="00192F09">
        <w:t>This is the average calculation and then again there is knit tension, crochet sizes</w:t>
      </w:r>
      <w:r w:rsidR="00D75DAD">
        <w:t>,</w:t>
      </w:r>
      <w:r w:rsidR="00192F09">
        <w:t xml:space="preserve"> and yarn weights, so a lot of parameters are to be considered.</w:t>
      </w:r>
    </w:p>
    <w:p w:rsidR="00D8700C" w:rsidRDefault="0078750C" w:rsidP="0078750C">
      <w:pPr>
        <w:pStyle w:val="Heading2"/>
      </w:pPr>
      <w:r>
        <w:t>How many balls of yarn does it take to make a chunky blanket?</w:t>
      </w:r>
      <w:r w:rsidR="00192F09">
        <w:t xml:space="preserve"> </w:t>
      </w:r>
      <w:r w:rsidR="00C20CF9">
        <w:t xml:space="preserve"> </w:t>
      </w:r>
    </w:p>
    <w:p w:rsidR="0078750C" w:rsidRDefault="0078750C" w:rsidP="0078750C">
      <w:r>
        <w:t>A chunky</w:t>
      </w:r>
      <w:r w:rsidR="00D75DAD">
        <w:t>-</w:t>
      </w:r>
      <w:r>
        <w:t xml:space="preserve">sized blanket is kind of a throw blanket and they are made more beautiful if we select 5-6 weighted yarns with soft textures. This is easy to demonstrate that the wider the yarns the less time and </w:t>
      </w:r>
      <w:r w:rsidR="00D75DAD">
        <w:t>fewer</w:t>
      </w:r>
      <w:r>
        <w:t xml:space="preserve"> yards of wool will suffice. </w:t>
      </w:r>
    </w:p>
    <w:p w:rsidR="00D63142" w:rsidRDefault="0078750C" w:rsidP="0078750C">
      <w:r>
        <w:t>So you will need approximate</w:t>
      </w:r>
      <w:r w:rsidR="00D75DAD">
        <w:t>ly</w:t>
      </w:r>
      <w:r>
        <w:t xml:space="preserve"> </w:t>
      </w:r>
      <w:r w:rsidR="00D63142">
        <w:t>10-12 pounds of yarns to create a normal</w:t>
      </w:r>
      <w:r w:rsidR="00D75DAD">
        <w:t>-</w:t>
      </w:r>
      <w:r w:rsidR="00D63142">
        <w:t>sized blanket and as the choice will be super bulky so 5-6 balls will do the work. In this case</w:t>
      </w:r>
      <w:r w:rsidR="00D75DAD">
        <w:t>,</w:t>
      </w:r>
      <w:r w:rsidR="00D63142">
        <w:t xml:space="preserve"> the tension is not so high so you only need wools according to the required blanket size. </w:t>
      </w:r>
    </w:p>
    <w:p w:rsidR="003A3395" w:rsidRDefault="003A3395" w:rsidP="003A3395">
      <w:pPr>
        <w:pStyle w:val="Heading2"/>
      </w:pPr>
      <w:r>
        <w:lastRenderedPageBreak/>
        <w:t>FAQ</w:t>
      </w:r>
    </w:p>
    <w:p w:rsidR="0078750C" w:rsidRDefault="00982C80" w:rsidP="0078750C">
      <w:r>
        <w:t xml:space="preserve">Do chunky ones </w:t>
      </w:r>
      <w:r w:rsidR="003A3395">
        <w:t>require more yarn or the super fines?</w:t>
      </w:r>
      <w:r w:rsidR="0078750C">
        <w:t xml:space="preserve"> </w:t>
      </w:r>
    </w:p>
    <w:p w:rsidR="003A3395" w:rsidRDefault="003A3395" w:rsidP="0078750C">
      <w:r>
        <w:t>Precisely the super fine ones need more yarn. You see the tension of knit is minimized if you use the bulk ones where the fine ones will need more stretches to fill the gaps. So super fines need more yarn to create a target blanket.</w:t>
      </w:r>
    </w:p>
    <w:p w:rsidR="003A3395" w:rsidRDefault="006B56FF" w:rsidP="006B56FF">
      <w:pPr>
        <w:pStyle w:val="Heading2"/>
      </w:pPr>
      <w:r>
        <w:t>Conclusion</w:t>
      </w:r>
    </w:p>
    <w:p w:rsidR="006B56FF" w:rsidRPr="006B56FF" w:rsidRDefault="006B56FF" w:rsidP="006B56FF">
      <w:r>
        <w:t>Your choice of yarn and its texture will result in the measurement of “How Much”. Often the super bulky ones are easier to knit warm and fluff blankets faster. But for sophisticated purpose</w:t>
      </w:r>
      <w:r w:rsidR="00D75DAD">
        <w:t>s,</w:t>
      </w:r>
      <w:r>
        <w:t xml:space="preserve"> you need to choose the less weighted yarns. But if you have 6-7 100g balls rest assured to make a choice worthy </w:t>
      </w:r>
      <w:proofErr w:type="spellStart"/>
      <w:r>
        <w:t>blanky</w:t>
      </w:r>
      <w:proofErr w:type="spellEnd"/>
      <w:r>
        <w:t xml:space="preserve">. </w:t>
      </w:r>
    </w:p>
    <w:sectPr w:rsidR="006B56FF" w:rsidRPr="006B56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A128C0"/>
    <w:multiLevelType w:val="hybridMultilevel"/>
    <w:tmpl w:val="F33E40F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0MjY3tbAwMjC0tLBU0lEKTi0uzszPAykwrAUAxN45iSwAAAA="/>
  </w:docVars>
  <w:rsids>
    <w:rsidRoot w:val="0014002B"/>
    <w:rsid w:val="000330D2"/>
    <w:rsid w:val="00051A8E"/>
    <w:rsid w:val="000A2943"/>
    <w:rsid w:val="0014002B"/>
    <w:rsid w:val="00146E98"/>
    <w:rsid w:val="00156F1E"/>
    <w:rsid w:val="00186582"/>
    <w:rsid w:val="00192F09"/>
    <w:rsid w:val="002A0536"/>
    <w:rsid w:val="002E194C"/>
    <w:rsid w:val="003A3395"/>
    <w:rsid w:val="0069449A"/>
    <w:rsid w:val="006B56FF"/>
    <w:rsid w:val="007821A0"/>
    <w:rsid w:val="0078750C"/>
    <w:rsid w:val="00811C97"/>
    <w:rsid w:val="008F7B85"/>
    <w:rsid w:val="00925424"/>
    <w:rsid w:val="00975532"/>
    <w:rsid w:val="00982C80"/>
    <w:rsid w:val="00A95B02"/>
    <w:rsid w:val="00C20CF9"/>
    <w:rsid w:val="00D63142"/>
    <w:rsid w:val="00D75DAD"/>
    <w:rsid w:val="00D8700C"/>
    <w:rsid w:val="00E00306"/>
    <w:rsid w:val="00FE1B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F4870"/>
  <w15:chartTrackingRefBased/>
  <w15:docId w15:val="{8AC3E4D5-7DBD-42DE-BF04-440FC6A7E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paragraph" w:styleId="ListParagraph">
    <w:name w:val="List Paragraph"/>
    <w:basedOn w:val="Normal"/>
    <w:uiPriority w:val="34"/>
    <w:qFormat/>
    <w:rsid w:val="00925424"/>
    <w:pPr>
      <w:ind w:left="720"/>
      <w:contextualSpacing/>
    </w:pPr>
  </w:style>
  <w:style w:type="paragraph" w:styleId="NormalWeb">
    <w:name w:val="Normal (Web)"/>
    <w:basedOn w:val="Normal"/>
    <w:uiPriority w:val="99"/>
    <w:semiHidden/>
    <w:unhideWhenUsed/>
    <w:rsid w:val="002E194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C20C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45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omelealass.com/2018/06/29/how-much-chunky-yarn-do-i-need-for-a-thro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9</TotalTime>
  <Pages>3</Pages>
  <Words>682</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7</cp:revision>
  <dcterms:created xsi:type="dcterms:W3CDTF">2021-03-13T15:42:00Z</dcterms:created>
  <dcterms:modified xsi:type="dcterms:W3CDTF">2021-03-14T09:21:00Z</dcterms:modified>
</cp:coreProperties>
</file>